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A99FAF" w14:textId="36DF16DC" w:rsidR="000F3D1E" w:rsidRDefault="007C2D3A" w:rsidP="007C5688">
      <w:pPr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8D6898" w14:textId="6638CE01" w:rsidR="00BA7C23" w:rsidRDefault="00C07387">
                            <w:r>
                              <w:t>Zobena kaša s grožđicama, kruh, voćni namaz</w:t>
                            </w:r>
                          </w:p>
                          <w:p w14:paraId="2C43EB2F" w14:textId="27C42957" w:rsidR="00C07387" w:rsidRDefault="00C07387">
                            <w:r>
                              <w:t>Juha, pirjane lignje u vlastitom soku, blitva na lešo s BIO krumpirom, grah salata</w:t>
                            </w:r>
                          </w:p>
                          <w:p w14:paraId="2B72C06E" w14:textId="353D6F52" w:rsidR="00C07387" w:rsidRDefault="00C07387">
                            <w:r>
                              <w:t>Zobeni keksi, voć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7CC5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" filled="f" stroked="f">
                <v:textbox>
                  <w:txbxContent>
                    <w:p w14:paraId="398D6898" w14:textId="6638CE01" w:rsidR="00BA7C23" w:rsidRDefault="00C07387">
                      <w:r>
                        <w:t>Zobena kaša s grožđicama, kruh, voćni namaz</w:t>
                      </w:r>
                    </w:p>
                    <w:p w14:paraId="2C43EB2F" w14:textId="27C42957" w:rsidR="00C07387" w:rsidRDefault="00C07387">
                      <w:r>
                        <w:t>Juha, pirjane lignje u vlastitom soku, blitva na lešo s BIO krumpirom, grah salata</w:t>
                      </w:r>
                    </w:p>
                    <w:p w14:paraId="2B72C06E" w14:textId="353D6F52" w:rsidR="00C07387" w:rsidRDefault="00C07387">
                      <w:r>
                        <w:t>Zobeni keksi, voć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775F43" w14:textId="79FC15C5" w:rsidR="00BA7C23" w:rsidRDefault="00C07387">
                            <w:r>
                              <w:t>Kruh, pileća šunka, BIO jabuka</w:t>
                            </w:r>
                          </w:p>
                          <w:p w14:paraId="56DC2F62" w14:textId="3DE3AAD0" w:rsidR="00C07387" w:rsidRDefault="00C07387">
                            <w:r>
                              <w:t>Ćufte u umaku od rajčice, pire od BIO batata i krumpira</w:t>
                            </w:r>
                          </w:p>
                          <w:p w14:paraId="621CBDCF" w14:textId="5EFC053F" w:rsidR="00C07387" w:rsidRDefault="00C07387">
                            <w:r>
                              <w:t>Voćni jogu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7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" filled="f" stroked="f">
                <v:textbox>
                  <w:txbxContent>
                    <w:p w14:paraId="6D775F43" w14:textId="79FC15C5" w:rsidR="00BA7C23" w:rsidRDefault="00C07387">
                      <w:r>
                        <w:t>Kruh, pileća šunka, BIO jabuka</w:t>
                      </w:r>
                    </w:p>
                    <w:p w14:paraId="56DC2F62" w14:textId="3DE3AAD0" w:rsidR="00C07387" w:rsidRDefault="00C07387">
                      <w:r>
                        <w:t>Ćufte u umaku od rajčice, pire od BIO batata i krumpira</w:t>
                      </w:r>
                    </w:p>
                    <w:p w14:paraId="621CBDCF" w14:textId="5EFC053F" w:rsidR="00C07387" w:rsidRDefault="00C07387">
                      <w:r>
                        <w:t>Voćni jogur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006A34" w14:textId="2826A6A3" w:rsidR="009C7F49" w:rsidRDefault="00C07387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ahuljice, mlijeko, banana</w:t>
                            </w:r>
                          </w:p>
                          <w:p w14:paraId="6DD382FE" w14:textId="003CCC86" w:rsidR="00C07387" w:rsidRDefault="00C07387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arivo od BIO povrća sa svinjetinom</w:t>
                            </w:r>
                          </w:p>
                          <w:p w14:paraId="377ECF54" w14:textId="4A77BD23" w:rsidR="00C07387" w:rsidRPr="006558BD" w:rsidRDefault="00C07387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Graham pecivo, sir, jaj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28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voVDA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" filled="f" stroked="f">
                <v:textbox>
                  <w:txbxContent>
                    <w:p w14:paraId="35006A34" w14:textId="2826A6A3" w:rsidR="009C7F49" w:rsidRDefault="00C07387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Pahuljice, mlijeko, banana</w:t>
                      </w:r>
                    </w:p>
                    <w:p w14:paraId="6DD382FE" w14:textId="003CCC86" w:rsidR="00C07387" w:rsidRDefault="00C07387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Varivo od BIO povrća sa svinjetinom</w:t>
                      </w:r>
                    </w:p>
                    <w:p w14:paraId="377ECF54" w14:textId="4A77BD23" w:rsidR="00C07387" w:rsidRPr="006558BD" w:rsidRDefault="00C07387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Graham pecivo, sir, jaj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D37C08" w14:textId="23522B96" w:rsidR="009C7F49" w:rsidRDefault="00C07387" w:rsidP="00EC18CC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izza, čaj, voće</w:t>
                            </w:r>
                          </w:p>
                          <w:p w14:paraId="225EF0C9" w14:textId="6D4CA0F4" w:rsidR="00C07387" w:rsidRDefault="00C07387" w:rsidP="00EC18CC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opečci od špinata, mediteranski grah</w:t>
                            </w:r>
                          </w:p>
                          <w:p w14:paraId="7744F8AF" w14:textId="2C053754" w:rsidR="00C07387" w:rsidRPr="006558BD" w:rsidRDefault="00C07387" w:rsidP="00EC18CC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Jogurt, kru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29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" filled="f" stroked="f">
                <v:textbox>
                  <w:txbxContent>
                    <w:p w14:paraId="29D37C08" w14:textId="23522B96" w:rsidR="009C7F49" w:rsidRDefault="00C07387" w:rsidP="00EC18CC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Pizza, čaj, voće</w:t>
                      </w:r>
                    </w:p>
                    <w:p w14:paraId="225EF0C9" w14:textId="6D4CA0F4" w:rsidR="00C07387" w:rsidRDefault="00C07387" w:rsidP="00EC18CC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Popečci od špinata, mediteranski grah</w:t>
                      </w:r>
                    </w:p>
                    <w:p w14:paraId="7744F8AF" w14:textId="2C053754" w:rsidR="00C07387" w:rsidRPr="006558BD" w:rsidRDefault="00C07387" w:rsidP="00EC18CC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Jogurt, kruh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42B6FB6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3F874E" w14:textId="06D86561" w:rsidR="00C07387" w:rsidRDefault="00C07387" w:rsidP="00C07387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Kruh, Linolada, mlijeko  ( voće za učenike od 4. – 8. razreda)</w:t>
                            </w:r>
                          </w:p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6558BD" w14:paraId="0D028AF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AA72822" w14:textId="77777777" w:rsidR="00D242E8" w:rsidRDefault="00C07387" w:rsidP="00C07387">
                                  <w:pPr>
                                    <w:spacing w:line="259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Tjestenina s purećim mljevenim mesom, svježi krastavci</w:t>
                                  </w:r>
                                </w:p>
                                <w:p w14:paraId="2C2B2EDB" w14:textId="77777777" w:rsidR="00C07387" w:rsidRDefault="00C07387" w:rsidP="00C07387">
                                  <w:pPr>
                                    <w:spacing w:line="259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  <w:p w14:paraId="54D7B888" w14:textId="4817AA7D" w:rsidR="00C07387" w:rsidRPr="006558BD" w:rsidRDefault="00C07387" w:rsidP="00C07387">
                                  <w:pPr>
                                    <w:spacing w:line="259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ecivo, mandarin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2CF126B" w14:textId="00E71363" w:rsidR="00D242E8" w:rsidRPr="006558BD" w:rsidRDefault="00D242E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  <w:tr w:rsidR="00D242E8" w:rsidRPr="006558BD" w14:paraId="40DE86F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3982E44A" w:rsidR="00D242E8" w:rsidRPr="006558BD" w:rsidRDefault="00D242E8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7EA4179" w14:textId="245B0840" w:rsidR="00D242E8" w:rsidRPr="006558BD" w:rsidRDefault="00D242E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A944BFF" w14:textId="03F2B02F" w:rsidR="00D242E8" w:rsidRPr="006558BD" w:rsidRDefault="00D242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0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FhKw0w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p w14:paraId="1B3F874E" w14:textId="06D86561" w:rsidR="00C07387" w:rsidRDefault="00C07387" w:rsidP="00C07387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 xml:space="preserve">   </w:t>
                      </w:r>
                      <w:r>
                        <w:rPr>
                          <w:rFonts w:asciiTheme="majorHAnsi" w:hAnsiTheme="majorHAnsi" w:cstheme="majorHAnsi"/>
                        </w:rPr>
                        <w:t>Kruh, Linolada, mlijeko  ( voće za učenike od 4. – 8. razreda)</w:t>
                      </w:r>
                    </w:p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6558BD" w14:paraId="0D028AF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AA72822" w14:textId="77777777" w:rsidR="00D242E8" w:rsidRDefault="00C07387" w:rsidP="00C07387">
                            <w:pPr>
                              <w:spacing w:line="259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Tjestenina s purećim mljevenim mesom, svježi krastavci</w:t>
                            </w:r>
                          </w:p>
                          <w:p w14:paraId="2C2B2EDB" w14:textId="77777777" w:rsidR="00C07387" w:rsidRDefault="00C07387" w:rsidP="00C07387">
                            <w:pPr>
                              <w:spacing w:line="259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  <w:p w14:paraId="54D7B888" w14:textId="4817AA7D" w:rsidR="00C07387" w:rsidRPr="006558BD" w:rsidRDefault="00C07387" w:rsidP="00C07387">
                            <w:pPr>
                              <w:spacing w:line="259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ecivo, mandarin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2CF126B" w14:textId="00E71363" w:rsidR="00D242E8" w:rsidRPr="006558BD" w:rsidRDefault="00D242E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  <w:tr w:rsidR="00D242E8" w:rsidRPr="006558BD" w14:paraId="40DE86F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3982E44A" w:rsidR="00D242E8" w:rsidRPr="006558BD" w:rsidRDefault="00D242E8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7EA4179" w14:textId="245B0840" w:rsidR="00D242E8" w:rsidRPr="006558BD" w:rsidRDefault="00D242E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</w:tbl>
                    <w:p w14:paraId="1A944BFF" w14:textId="03F2B02F" w:rsidR="00D242E8" w:rsidRPr="006558BD" w:rsidRDefault="00D242E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4166CE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18A2E5BB">
                <wp:simplePos x="0" y="0"/>
                <wp:positionH relativeFrom="column">
                  <wp:posOffset>1780032</wp:posOffset>
                </wp:positionH>
                <wp:positionV relativeFrom="page">
                  <wp:posOffset>1670304</wp:posOffset>
                </wp:positionV>
                <wp:extent cx="3267456" cy="36512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456" cy="365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A99FC7" w14:textId="0F305E49" w:rsidR="007F395B" w:rsidRPr="007F395B" w:rsidRDefault="00BA7C23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2</w:t>
                            </w:r>
                            <w:r w:rsidR="00C07387">
                              <w:rPr>
                                <w:sz w:val="30"/>
                                <w:szCs w:val="30"/>
                              </w:rPr>
                              <w:t>9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0F01AA">
                              <w:rPr>
                                <w:sz w:val="30"/>
                                <w:szCs w:val="30"/>
                              </w:rPr>
                              <w:t>9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202</w:t>
                            </w:r>
                            <w:r w:rsidR="00EC18CC">
                              <w:rPr>
                                <w:sz w:val="30"/>
                                <w:szCs w:val="30"/>
                              </w:rPr>
                              <w:t>5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 xml:space="preserve">. do </w:t>
                            </w:r>
                            <w:r w:rsidR="00C07387">
                              <w:rPr>
                                <w:sz w:val="30"/>
                                <w:szCs w:val="30"/>
                              </w:rPr>
                              <w:t>3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C07387">
                              <w:rPr>
                                <w:sz w:val="30"/>
                                <w:szCs w:val="30"/>
                              </w:rPr>
                              <w:t>10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202</w:t>
                            </w:r>
                            <w:r w:rsidR="00EC18CC">
                              <w:rPr>
                                <w:sz w:val="30"/>
                                <w:szCs w:val="30"/>
                              </w:rPr>
                              <w:t>5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B44267">
                              <w:rPr>
                                <w:sz w:val="30"/>
                                <w:szCs w:val="30"/>
                              </w:rPr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A99FB0" id="Text Box 1" o:spid="_x0000_s1031" type="#_x0000_t202" style="position:absolute;left:0;text-align:left;margin-left:140.15pt;margin-top:131.5pt;width:257.3pt;height:28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" filled="f" stroked="f" strokeweight=".5pt">
                <v:textbox>
                  <w:txbxContent>
                    <w:p w14:paraId="4BA99FC7" w14:textId="0F305E49" w:rsidR="007F395B" w:rsidRPr="007F395B" w:rsidRDefault="00BA7C23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2</w:t>
                      </w:r>
                      <w:r w:rsidR="00C07387">
                        <w:rPr>
                          <w:sz w:val="30"/>
                          <w:szCs w:val="30"/>
                        </w:rPr>
                        <w:t>9</w:t>
                      </w:r>
                      <w:r w:rsidR="001B03A6">
                        <w:rPr>
                          <w:sz w:val="30"/>
                          <w:szCs w:val="30"/>
                        </w:rPr>
                        <w:t>.</w:t>
                      </w:r>
                      <w:r w:rsidR="000F01AA">
                        <w:rPr>
                          <w:sz w:val="30"/>
                          <w:szCs w:val="30"/>
                        </w:rPr>
                        <w:t>9</w:t>
                      </w:r>
                      <w:r w:rsidR="001B03A6">
                        <w:rPr>
                          <w:sz w:val="30"/>
                          <w:szCs w:val="30"/>
                        </w:rPr>
                        <w:t>.202</w:t>
                      </w:r>
                      <w:r w:rsidR="00EC18CC">
                        <w:rPr>
                          <w:sz w:val="30"/>
                          <w:szCs w:val="30"/>
                        </w:rPr>
                        <w:t>5</w:t>
                      </w:r>
                      <w:r w:rsidR="001B03A6">
                        <w:rPr>
                          <w:sz w:val="30"/>
                          <w:szCs w:val="30"/>
                        </w:rPr>
                        <w:t xml:space="preserve">. do </w:t>
                      </w:r>
                      <w:r w:rsidR="00C07387">
                        <w:rPr>
                          <w:sz w:val="30"/>
                          <w:szCs w:val="30"/>
                        </w:rPr>
                        <w:t>3</w:t>
                      </w:r>
                      <w:r w:rsidR="001B03A6">
                        <w:rPr>
                          <w:sz w:val="30"/>
                          <w:szCs w:val="30"/>
                        </w:rPr>
                        <w:t>.</w:t>
                      </w:r>
                      <w:r w:rsidR="00C07387">
                        <w:rPr>
                          <w:sz w:val="30"/>
                          <w:szCs w:val="30"/>
                        </w:rPr>
                        <w:t>10</w:t>
                      </w:r>
                      <w:r w:rsidR="001B03A6">
                        <w:rPr>
                          <w:sz w:val="30"/>
                          <w:szCs w:val="30"/>
                        </w:rPr>
                        <w:t>.202</w:t>
                      </w:r>
                      <w:r w:rsidR="00EC18CC">
                        <w:rPr>
                          <w:sz w:val="30"/>
                          <w:szCs w:val="30"/>
                        </w:rPr>
                        <w:t>5</w:t>
                      </w:r>
                      <w:r w:rsidR="001B03A6">
                        <w:rPr>
                          <w:sz w:val="30"/>
                          <w:szCs w:val="30"/>
                        </w:rPr>
                        <w:t>.</w:t>
                      </w:r>
                      <w:r w:rsidR="00B44267">
                        <w:rPr>
                          <w:sz w:val="30"/>
                          <w:szCs w:val="30"/>
                        </w:rPr>
                        <w:t xml:space="preserve">   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C07387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5pt;height:842.25pt">
            <v:imagedata r:id="rId6" o:title="TJEDNI JELOVNIK (4)"/>
          </v:shape>
        </w:pict>
      </w:r>
    </w:p>
    <w:sectPr w:rsidR="000F3D1E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128EB"/>
    <w:multiLevelType w:val="hybridMultilevel"/>
    <w:tmpl w:val="56A0989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0730A9"/>
    <w:multiLevelType w:val="hybridMultilevel"/>
    <w:tmpl w:val="179C2A4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9177C9"/>
    <w:multiLevelType w:val="hybridMultilevel"/>
    <w:tmpl w:val="9952527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qgUA7RniFywAAAA="/>
  </w:docVars>
  <w:rsids>
    <w:rsidRoot w:val="007C5688"/>
    <w:rsid w:val="00025559"/>
    <w:rsid w:val="000F01AA"/>
    <w:rsid w:val="000F3D1E"/>
    <w:rsid w:val="001044A2"/>
    <w:rsid w:val="00123DA8"/>
    <w:rsid w:val="001B03A6"/>
    <w:rsid w:val="00223CFC"/>
    <w:rsid w:val="002431B3"/>
    <w:rsid w:val="00272F2F"/>
    <w:rsid w:val="002754FF"/>
    <w:rsid w:val="00290A78"/>
    <w:rsid w:val="002A4AD4"/>
    <w:rsid w:val="00301430"/>
    <w:rsid w:val="003111B0"/>
    <w:rsid w:val="00364AEF"/>
    <w:rsid w:val="004166CE"/>
    <w:rsid w:val="00427F13"/>
    <w:rsid w:val="004317D2"/>
    <w:rsid w:val="004B054D"/>
    <w:rsid w:val="004B5C52"/>
    <w:rsid w:val="004C1CB8"/>
    <w:rsid w:val="004E2033"/>
    <w:rsid w:val="005926F3"/>
    <w:rsid w:val="006558BD"/>
    <w:rsid w:val="00684362"/>
    <w:rsid w:val="007073F8"/>
    <w:rsid w:val="00750B1D"/>
    <w:rsid w:val="00755749"/>
    <w:rsid w:val="007568D5"/>
    <w:rsid w:val="00784B82"/>
    <w:rsid w:val="007C2D3A"/>
    <w:rsid w:val="007C5688"/>
    <w:rsid w:val="007F2DB2"/>
    <w:rsid w:val="007F395B"/>
    <w:rsid w:val="00804000"/>
    <w:rsid w:val="008C5927"/>
    <w:rsid w:val="0091460F"/>
    <w:rsid w:val="00926699"/>
    <w:rsid w:val="00934780"/>
    <w:rsid w:val="00953DD7"/>
    <w:rsid w:val="00957B9A"/>
    <w:rsid w:val="009A1243"/>
    <w:rsid w:val="009B38B4"/>
    <w:rsid w:val="009C7F49"/>
    <w:rsid w:val="00A21047"/>
    <w:rsid w:val="00A50FC2"/>
    <w:rsid w:val="00A80CCE"/>
    <w:rsid w:val="00A866E1"/>
    <w:rsid w:val="00B23DE0"/>
    <w:rsid w:val="00B44267"/>
    <w:rsid w:val="00B5596B"/>
    <w:rsid w:val="00B765A3"/>
    <w:rsid w:val="00BA7C23"/>
    <w:rsid w:val="00BE4F73"/>
    <w:rsid w:val="00C07387"/>
    <w:rsid w:val="00C92BC4"/>
    <w:rsid w:val="00D242E8"/>
    <w:rsid w:val="00D920DD"/>
    <w:rsid w:val="00DB30E2"/>
    <w:rsid w:val="00DC160D"/>
    <w:rsid w:val="00DD23AC"/>
    <w:rsid w:val="00DF3E56"/>
    <w:rsid w:val="00E02E4D"/>
    <w:rsid w:val="00E3009F"/>
    <w:rsid w:val="00E864F9"/>
    <w:rsid w:val="00EC18CC"/>
    <w:rsid w:val="00F077CA"/>
    <w:rsid w:val="00F6569D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lomakpopisa">
    <w:name w:val="List Paragraph"/>
    <w:basedOn w:val="Normal"/>
    <w:uiPriority w:val="34"/>
    <w:qFormat/>
    <w:rsid w:val="00364A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016064-BB99-4784-8E9A-F165159C77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6</TotalTime>
  <Pages>1</Pages>
  <Words>1</Words>
  <Characters>7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Tajnik1</cp:lastModifiedBy>
  <cp:revision>72</cp:revision>
  <cp:lastPrinted>2025-01-28T07:01:00Z</cp:lastPrinted>
  <dcterms:created xsi:type="dcterms:W3CDTF">2024-08-27T06:52:00Z</dcterms:created>
  <dcterms:modified xsi:type="dcterms:W3CDTF">2025-09-23T05:57:00Z</dcterms:modified>
</cp:coreProperties>
</file>